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p>
      <w:pPr>
        <w:pStyle w:val="FirstParagraph"/>
      </w:pPr>
      <w:r>
        <w:t xml:space="preserve">October 26, 2023</w:t>
      </w:r>
    </w:p>
    <w:p>
      <w:pPr>
        <w:pStyle w:val="BodyText"/>
      </w:pPr>
      <w:r>
        <w:t xml:space="preserve">Your Name</w:t>
      </w:r>
      <w:r>
        <w:br/>
      </w:r>
      <w:r>
        <w:t xml:space="preserve">Your Address</w:t>
      </w:r>
      <w:r>
        <w:br/>
      </w:r>
      <w:r>
        <w:t xml:space="preserve">City, Postal Code</w:t>
      </w:r>
      <w:r>
        <w:br/>
      </w:r>
      <w:r>
        <w:t xml:space="preserve">Email Address | Phone Number</w:t>
      </w:r>
    </w:p>
    <w:bookmarkStart w:id="20" w:name="internship-application-letter"/>
    <w:p>
      <w:pPr>
        <w:pStyle w:val="Heading1"/>
      </w:pPr>
      <w:r>
        <w:t xml:space="preserve">Internship Application Letter</w:t>
      </w:r>
    </w:p>
    <w:bookmarkEnd w:id="20"/>
    <w:p>
      <w:pPr>
        <w:pStyle w:val="FirstParagraph"/>
      </w:pPr>
      <w:r>
        <w:t xml:space="preserve">Dear Hiring Manager,</w:t>
      </w:r>
    </w:p>
    <w:p>
      <w:pPr>
        <w:pStyle w:val="BodyText"/>
      </w:pPr>
      <w:r>
        <w:t xml:space="preserve">I am writing to express my enthusiastic interest in the Data Scientist Internship position at your esteemed organization in Germany Berlin, as advertised on [Platform Name]. With a profound passion for data-driven innovation and a strong academic foundation in machine learning and statistical analysis, I am confident that my skills align perfectly with the requirements of this internship. As an aspiring Data Scientist deeply committed to contributing to Berlin's vibrant tech ecosystem, I am eager to bring my analytical expertise to your team while immersing myself in the dynamic cultural and professional landscape of Germany Berlin.</w:t>
      </w:r>
    </w:p>
    <w:p>
      <w:pPr>
        <w:pStyle w:val="BodyText"/>
      </w:pPr>
      <w:r>
        <w:t xml:space="preserve">My academic journey at [Your University] has equipped me with rigorous technical skills directly applicable to data science challenges. I completed a Bachelor's degree in Computer Science with a focus on Data Analytics, where I developed proficiency in Python, R, SQL, and machine learning frameworks including TensorFlow and PyTorch. In my capstone project, I designed a predictive model for urban mobility patterns using Berlin traffic sensor data—a project that not only honed my technical abilities but also deepened my appreciation for Berlin's unique urban challenges. This experience reinforced how data science can directly improve city infrastructure, making me particularly drawn to opportunities within Germany Berlin where such solutions are urgently needed.</w:t>
      </w:r>
    </w:p>
    <w:p>
      <w:pPr>
        <w:pStyle w:val="BodyText"/>
      </w:pPr>
      <w:r>
        <w:t xml:space="preserve">What excites me most about this internship is the chance to contribute to real-world problems in one of Europe's fastest-growing tech hubs. Berlin has become synonymous with innovation, attracting global startups and established tech giants alike—companies like Zalando, SoundCloud, and numerous AI-focused spin-offs thrive here due to the city's collaborative spirit and supportive ecosystem. The interdisciplinary nature of Data Science work in Germany Berlin means I would have the opportunity to collaborate with experts from diverse fields such as urban planning, environmental science, and healthcare—fields where data-driven insights are transforming societal outcomes. This aligns perfectly with my belief that a Data Scientist must understand both technical complexity and human impact.</w:t>
      </w:r>
    </w:p>
    <w:p>
      <w:pPr>
        <w:pStyle w:val="BodyText"/>
      </w:pPr>
      <w:r>
        <w:t xml:space="preserve">Throughout my academic career, I have actively sought opportunities to apply data science principles in practical settings. As an intern at [Previous Company/Project], I analyzed customer behavior datasets to optimize marketing campaigns, resulting in a 22% increase in engagement metrics. This experience taught me the importance of not just building models but translating insights into actionable business strategies—a skill I understand is critical for success in your organization's Data Scientist internship program. Additionally, my volunteer work with [Local NGO/Project] involved creating sentiment analysis tools to monitor social media discussions about environmental policies, demonstrating my commitment to using data for societal benefit—a value deeply ingrained in Germany's tech community.</w:t>
      </w:r>
    </w:p>
    <w:p>
      <w:pPr>
        <w:pStyle w:val="BodyText"/>
      </w:pPr>
      <w:r>
        <w:t xml:space="preserve">I am particularly drawn to your company's recent work on [Mention Specific Project/Product], which resonates with my interest in applying machine learning to sustainable urban development. In Berlin, where climate action is a central policy focus, I see immense potential for data science to drive meaningful change—whether through optimizing public transportation networks or developing energy-efficient building systems. My fluency in German (B2 level) and ongoing language studies will further enable me to integrate seamlessly into your team and engage with Berlin's diverse professional environment. Understanding the local context is crucial, as Germany Berlin operates within a distinct cultural framework that values precision, collaboration, and long-term innovation—principles I strive to embody daily.</w:t>
      </w:r>
    </w:p>
    <w:p>
      <w:pPr>
        <w:pStyle w:val="BodyText"/>
      </w:pPr>
      <w:r>
        <w:t xml:space="preserve">Germany's commitment to data ethics and privacy (as exemplified by GDPR regulations) has profoundly influenced my approach to Data Science. During my studies, I completed an independent research project exploring ethical AI frameworks for healthcare applications, which required navigating complex regulatory landscapes—directly preparing me for the high standards of professional practice in Germany Berlin. I understand that as a Data Scientist in this region, responsibility toward data subjects is non-negotiable, and I am eager to contribute to projects that balance innovation with integrity.</w:t>
      </w:r>
    </w:p>
    <w:p>
      <w:pPr>
        <w:pStyle w:val="BodyText"/>
      </w:pPr>
      <w:r>
        <w:t xml:space="preserve">Moreover, the collaborative culture of Germany Berlin's tech scene excites me immensely. Unlike Silicon Valley's competitive environment, Berlin fosters cross-pollination between startups, academia, and government—creating ideal conditions for rapid learning. I have attended several Berlin Data Science Meetups and conferences like the annual "Berlin AI Week," where I networked with professionals who emphasized how local collaboration drives breakthroughs. This sense of community is exactly what I seek in an internship, as it mirrors my belief that the best data science solutions emerge from diverse perspectives working toward common goals.</w:t>
      </w:r>
    </w:p>
    <w:p>
      <w:pPr>
        <w:pStyle w:val="BodyText"/>
      </w:pPr>
      <w:r>
        <w:t xml:space="preserve">My technical toolkit includes advanced experience with big data processing (Apache Spark), cloud platforms (AWS), and visualization tools (Tableau, PowerBI). However, what truly sets me apart is my ability to communicate complex findings clearly—a skill I've refined through presenting research at university symposiums and mentoring peers. In Germany Berlin's fast-paced environment, where cross-functional teams collaborate daily, the ability to bridge technical and business language is invaluable. I am confident that this strength would allow me to quickly add value during my internship.</w:t>
      </w:r>
    </w:p>
    <w:p>
      <w:pPr>
        <w:pStyle w:val="BodyText"/>
      </w:pPr>
      <w:r>
        <w:t xml:space="preserve">Beyond technical skills, I bring a deep cultural appreciation for Germany. Having traveled extensively across Europe and completed a semester abroad in Munich, I've developed strong intercultural communication abilities. I understand that Berlin's tech scene thrives on its openness to international talent—a principle your company exemplifies by welcoming diverse perspectives into its innovation pipeline. My adaptability and eagerness to learn from Berlin's unique professional culture would enable me to contribute meaningfully from day one.</w:t>
      </w:r>
    </w:p>
    <w:p>
      <w:pPr>
        <w:pStyle w:val="BodyText"/>
      </w:pPr>
      <w:r>
        <w:t xml:space="preserve">I am writing this Internship Application Letter with genuine enthusiasm for the opportunity to grow as a Data Scientist within your organization in Germany Berlin. I am eager to bring my technical skills, ethical approach, and cultural curiosity to your team while learning from industry leaders who are shaping the future of data science in one of Europe's most exciting cities. Thank you for considering my application. I have attached my resume for your review and welcome the opportunity to discuss how my background aligns with your internship goal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13T14:39:55Z</dcterms:created>
  <dcterms:modified xsi:type="dcterms:W3CDTF">2026-07-13T14:39:55Z</dcterms:modified>
</cp:coreProperties>
</file>

<file path=docProps/custom.xml><?xml version="1.0" encoding="utf-8"?>
<Properties xmlns="http://schemas.openxmlformats.org/officeDocument/2006/custom-properties" xmlns:vt="http://schemas.openxmlformats.org/officeDocument/2006/docPropsVTypes"/>
</file>